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F0A8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57E11D7" w:rsidR="007B4A91" w:rsidRDefault="00D3057D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466531">
        <w:rPr>
          <w:sz w:val="28"/>
          <w:szCs w:val="28"/>
        </w:rPr>
        <w:t>The Trials</w:t>
      </w:r>
    </w:p>
    <w:p w14:paraId="34A9E19B" w14:textId="77777777" w:rsidR="007B4A91" w:rsidRDefault="000F0A8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CDDCEF" w:rsidR="007B4A91" w:rsidRDefault="00D3057D">
      <w:pPr>
        <w:ind w:left="720"/>
        <w:rPr>
          <w:sz w:val="28"/>
          <w:szCs w:val="28"/>
        </w:rPr>
      </w:pPr>
      <w:r>
        <w:rPr>
          <w:sz w:val="28"/>
          <w:szCs w:val="28"/>
        </w:rPr>
        <w:t>The P</w:t>
      </w:r>
      <w:r w:rsidR="00466531">
        <w:rPr>
          <w:sz w:val="28"/>
          <w:szCs w:val="28"/>
        </w:rPr>
        <w:t xml:space="preserve">layer </w:t>
      </w:r>
      <w:r>
        <w:rPr>
          <w:sz w:val="28"/>
          <w:szCs w:val="28"/>
        </w:rPr>
        <w:t>C</w:t>
      </w:r>
      <w:r w:rsidR="00466531">
        <w:rPr>
          <w:sz w:val="28"/>
          <w:szCs w:val="28"/>
        </w:rPr>
        <w:t>haracter</w:t>
      </w:r>
      <w:r>
        <w:rPr>
          <w:sz w:val="28"/>
          <w:szCs w:val="28"/>
        </w:rPr>
        <w:t xml:space="preserve"> has to shoot the pots that come flying in the air.</w:t>
      </w:r>
    </w:p>
    <w:p w14:paraId="3D632C61" w14:textId="77777777" w:rsidR="007B4A91" w:rsidRDefault="000F0A8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5A0BA27" w:rsidR="007B4A91" w:rsidRDefault="00D3057D">
      <w:pPr>
        <w:ind w:left="720"/>
        <w:rPr>
          <w:sz w:val="28"/>
          <w:szCs w:val="28"/>
        </w:rPr>
      </w:pPr>
      <w:r>
        <w:rPr>
          <w:sz w:val="28"/>
          <w:szCs w:val="28"/>
        </w:rPr>
        <w:t>N1 stands before a task given to him by the matchmakers. He needs your help to complete this task. For</w:t>
      </w:r>
      <w:r w:rsidR="000F0A83">
        <w:rPr>
          <w:sz w:val="28"/>
          <w:szCs w:val="28"/>
        </w:rPr>
        <w:t xml:space="preserve"> if</w:t>
      </w:r>
      <w:r>
        <w:rPr>
          <w:sz w:val="28"/>
          <w:szCs w:val="28"/>
        </w:rPr>
        <w:t xml:space="preserve"> he fails the punishment will be death.</w:t>
      </w:r>
    </w:p>
    <w:p w14:paraId="6102F988" w14:textId="77777777" w:rsidR="007B4A91" w:rsidRDefault="000F0A8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F0A8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F0A8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3963BEA" w:rsidR="007B4A91" w:rsidRDefault="00D305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D19A32E" w:rsidR="007B4A91" w:rsidRDefault="00D305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shoot pots that come flying out of the groun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D2D4A99" w:rsidR="007B4A91" w:rsidRDefault="00D305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D166514" w:rsidR="007B4A91" w:rsidRDefault="00D305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come flying towards the pots. If any of the bullets touch </w:t>
            </w:r>
            <w:proofErr w:type="gramStart"/>
            <w:r>
              <w:rPr>
                <w:sz w:val="28"/>
                <w:szCs w:val="28"/>
              </w:rPr>
              <w:t>them</w:t>
            </w:r>
            <w:proofErr w:type="gramEnd"/>
            <w:r>
              <w:rPr>
                <w:sz w:val="28"/>
                <w:szCs w:val="28"/>
              </w:rPr>
              <w:t xml:space="preserve"> they die so does the PC fail in his task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448F585" w:rsidR="007B4A91" w:rsidRDefault="00D305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A81995F" w:rsidR="007B4A91" w:rsidRDefault="00D305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ome flying from below the ground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35BF54E" w:rsidR="007B4A91" w:rsidRDefault="000F0A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C4B2155" w:rsidR="007B4A91" w:rsidRDefault="000F0A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spawn randomly above the canva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A577FE6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r w:rsidR="00181200">
        <w:rPr>
          <w:noProof/>
          <w:sz w:val="28"/>
          <w:szCs w:val="28"/>
        </w:rPr>
        <w:drawing>
          <wp:inline distT="0" distB="0" distL="0" distR="0" wp14:anchorId="56552418" wp14:editId="72F56E8C">
            <wp:extent cx="594360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11E7" w14:textId="4C9EEE70" w:rsidR="00556965" w:rsidRDefault="00556965"/>
    <w:p w14:paraId="2C39E5BE" w14:textId="232F1D0F" w:rsidR="007B4A91" w:rsidRDefault="00181200">
      <w:pPr>
        <w:rPr>
          <w:sz w:val="28"/>
          <w:szCs w:val="28"/>
        </w:rPr>
      </w:pPr>
      <w:r>
        <w:t>(This image was made by me and is not related to copy rights)</w:t>
      </w:r>
      <w:r w:rsidR="000F0A83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F0A8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F0A8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07F0D8A" w:rsidR="007B4A91" w:rsidRDefault="004F693E">
      <w:pPr>
        <w:rPr>
          <w:sz w:val="28"/>
          <w:szCs w:val="28"/>
        </w:rPr>
      </w:pPr>
      <w:r>
        <w:t>By adding a score</w:t>
      </w:r>
      <w:r w:rsidR="00B56673">
        <w:t>,</w:t>
      </w:r>
      <w:r>
        <w:t xml:space="preserve"> trying to keep the graphics as eye catching as possible</w:t>
      </w:r>
      <w:r w:rsidR="00B56673">
        <w:t xml:space="preserve"> and keeping moving yet pixelate NPC’s</w:t>
      </w:r>
      <w:r>
        <w:t>.</w:t>
      </w:r>
      <w:r w:rsidR="000F0A83">
        <w:pict w14:anchorId="49CF2C3B">
          <v:rect id="_x0000_i1036" style="width:0;height:1.5pt" o:hralign="center" o:hrstd="t" o:hr="t" fillcolor="#a0a0a0" stroked="f"/>
        </w:pict>
      </w:r>
      <w:r w:rsidR="000F0A83">
        <w:pict w14:anchorId="2BE0C1BB">
          <v:rect id="_x0000_i1037" style="width:0;height:1.5pt" o:hralign="center" o:hrstd="t" o:hr="t" fillcolor="#a0a0a0" stroked="f"/>
        </w:pict>
      </w:r>
      <w:r w:rsidR="000F0A83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0A83"/>
    <w:rsid w:val="00181200"/>
    <w:rsid w:val="00466531"/>
    <w:rsid w:val="004F693E"/>
    <w:rsid w:val="00556965"/>
    <w:rsid w:val="007B4A91"/>
    <w:rsid w:val="00A72402"/>
    <w:rsid w:val="00B56673"/>
    <w:rsid w:val="00D3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gad R Jha</cp:lastModifiedBy>
  <cp:revision>6</cp:revision>
  <dcterms:created xsi:type="dcterms:W3CDTF">2021-03-18T05:03:00Z</dcterms:created>
  <dcterms:modified xsi:type="dcterms:W3CDTF">2021-07-01T09:28:00Z</dcterms:modified>
</cp:coreProperties>
</file>